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B0B" w:rsidRPr="009A01F9" w:rsidRDefault="008D2F76">
      <w:pPr>
        <w:rPr>
          <w:b/>
          <w:bCs/>
          <w:sz w:val="24"/>
          <w:szCs w:val="24"/>
          <w:u w:val="single"/>
        </w:rPr>
      </w:pPr>
      <w:r w:rsidRPr="009A01F9">
        <w:rPr>
          <w:b/>
          <w:bCs/>
          <w:sz w:val="24"/>
          <w:szCs w:val="24"/>
          <w:u w:val="single"/>
        </w:rPr>
        <w:t>Offbeat Marketing: The Only SEO Agency in Denver You Need</w:t>
      </w:r>
    </w:p>
    <w:p w:rsidR="008D2F76" w:rsidRPr="009A01F9" w:rsidRDefault="008D2F76">
      <w:pPr>
        <w:rPr>
          <w:b/>
          <w:bCs/>
          <w:sz w:val="24"/>
          <w:szCs w:val="24"/>
          <w:u w:val="single"/>
        </w:rPr>
      </w:pPr>
    </w:p>
    <w:p w:rsidR="008D2F76" w:rsidRPr="009A01F9" w:rsidRDefault="00702737">
      <w:pPr>
        <w:rPr>
          <w:sz w:val="24"/>
          <w:szCs w:val="24"/>
        </w:rPr>
      </w:pPr>
      <w:r>
        <w:rPr>
          <w:sz w:val="24"/>
          <w:szCs w:val="24"/>
        </w:rPr>
        <w:t>Are you</w:t>
      </w:r>
      <w:r w:rsidR="008D2F76" w:rsidRPr="009A01F9">
        <w:rPr>
          <w:sz w:val="24"/>
          <w:szCs w:val="24"/>
        </w:rPr>
        <w:t xml:space="preserve"> getting burned out trying to handle every responsibility that comes with managing a business? If so, </w:t>
      </w:r>
      <w:r>
        <w:rPr>
          <w:sz w:val="24"/>
          <w:szCs w:val="24"/>
        </w:rPr>
        <w:t xml:space="preserve">do you know </w:t>
      </w:r>
      <w:r w:rsidR="008D2F76" w:rsidRPr="009A01F9">
        <w:rPr>
          <w:sz w:val="24"/>
          <w:szCs w:val="24"/>
        </w:rPr>
        <w:t xml:space="preserve">where </w:t>
      </w:r>
      <w:r>
        <w:rPr>
          <w:sz w:val="24"/>
          <w:szCs w:val="24"/>
        </w:rPr>
        <w:t>to turn for</w:t>
      </w:r>
      <w:r w:rsidR="008D2F76" w:rsidRPr="009A01F9">
        <w:rPr>
          <w:sz w:val="24"/>
          <w:szCs w:val="24"/>
        </w:rPr>
        <w:t xml:space="preserve"> help? Do you know how to choose the right SEO agency? No worries! Offbeat Marketing is here to help. Our search engine optimization firm knows the ins and outs of capitalizing on business websites. We understand that the whole point of designing sites in the first place is to convert guests to clients. A</w:t>
      </w:r>
      <w:r>
        <w:rPr>
          <w:sz w:val="24"/>
          <w:szCs w:val="24"/>
        </w:rPr>
        <w:t>s a</w:t>
      </w:r>
      <w:r w:rsidR="008D2F76" w:rsidRPr="009A01F9">
        <w:rPr>
          <w:sz w:val="24"/>
          <w:szCs w:val="24"/>
        </w:rPr>
        <w:t xml:space="preserve"> professional SEO company in Denver, Offbeat Marketing ensures that you are </w:t>
      </w:r>
      <w:r>
        <w:rPr>
          <w:sz w:val="24"/>
          <w:szCs w:val="24"/>
        </w:rPr>
        <w:t>directing</w:t>
      </w:r>
      <w:r w:rsidRPr="009A01F9">
        <w:rPr>
          <w:sz w:val="24"/>
          <w:szCs w:val="24"/>
        </w:rPr>
        <w:t xml:space="preserve"> </w:t>
      </w:r>
      <w:r w:rsidR="008D2F76" w:rsidRPr="009A01F9">
        <w:rPr>
          <w:sz w:val="24"/>
          <w:szCs w:val="24"/>
        </w:rPr>
        <w:t>the right traffic to your company. One reason why Offbeat Marketing is the top SEO agency in Denver is that we not only care about using specific terms and keywords for your business to grow</w:t>
      </w:r>
      <w:r>
        <w:rPr>
          <w:sz w:val="24"/>
          <w:szCs w:val="24"/>
        </w:rPr>
        <w:t>, but we also</w:t>
      </w:r>
      <w:r w:rsidR="008D2F76" w:rsidRPr="009A01F9">
        <w:rPr>
          <w:sz w:val="24"/>
          <w:szCs w:val="24"/>
        </w:rPr>
        <w:t xml:space="preserve"> care about the impact your business has on potential customers. After all, having the best returns on your investments gets your business far</w:t>
      </w:r>
      <w:r>
        <w:rPr>
          <w:sz w:val="24"/>
          <w:szCs w:val="24"/>
        </w:rPr>
        <w:t>!</w:t>
      </w:r>
    </w:p>
    <w:p w:rsidR="008D2F76" w:rsidRPr="009A01F9" w:rsidRDefault="008D2F76">
      <w:pPr>
        <w:rPr>
          <w:sz w:val="24"/>
          <w:szCs w:val="24"/>
        </w:rPr>
      </w:pPr>
    </w:p>
    <w:p w:rsidR="008D2F76" w:rsidRPr="009A01F9" w:rsidRDefault="008D2F76">
      <w:pPr>
        <w:rPr>
          <w:sz w:val="24"/>
          <w:szCs w:val="24"/>
        </w:rPr>
      </w:pPr>
      <w:r w:rsidRPr="009A01F9">
        <w:rPr>
          <w:sz w:val="24"/>
          <w:szCs w:val="24"/>
        </w:rPr>
        <w:t>If you live in Denver, SEO services are a dime a dozen. Denver is a pretty big city</w:t>
      </w:r>
      <w:r w:rsidR="00702737">
        <w:rPr>
          <w:sz w:val="24"/>
          <w:szCs w:val="24"/>
        </w:rPr>
        <w:t>,</w:t>
      </w:r>
      <w:r w:rsidRPr="009A01F9">
        <w:rPr>
          <w:sz w:val="24"/>
          <w:szCs w:val="24"/>
        </w:rPr>
        <w:t xml:space="preserve"> so competition is prevalent. Any SEO service would be happy to try and help your company succeed the way it should, but only Offbeat Marketing can promise you</w:t>
      </w:r>
      <w:r w:rsidR="00702737">
        <w:rPr>
          <w:sz w:val="24"/>
          <w:szCs w:val="24"/>
        </w:rPr>
        <w:t xml:space="preserve"> results</w:t>
      </w:r>
      <w:r w:rsidRPr="009A01F9">
        <w:rPr>
          <w:sz w:val="24"/>
          <w:szCs w:val="24"/>
        </w:rPr>
        <w:t xml:space="preserve">. In Denver, an SEO expert guides you through different parts of your website </w:t>
      </w:r>
      <w:r w:rsidR="00702737">
        <w:rPr>
          <w:sz w:val="24"/>
          <w:szCs w:val="24"/>
        </w:rPr>
        <w:t>to show</w:t>
      </w:r>
      <w:r w:rsidR="00702737" w:rsidRPr="009A01F9">
        <w:rPr>
          <w:sz w:val="24"/>
          <w:szCs w:val="24"/>
        </w:rPr>
        <w:t xml:space="preserve"> </w:t>
      </w:r>
      <w:r w:rsidRPr="009A01F9">
        <w:rPr>
          <w:sz w:val="24"/>
          <w:szCs w:val="24"/>
        </w:rPr>
        <w:t>you what material is fine</w:t>
      </w:r>
      <w:r w:rsidR="00702737">
        <w:rPr>
          <w:sz w:val="24"/>
          <w:szCs w:val="24"/>
        </w:rPr>
        <w:t>,</w:t>
      </w:r>
      <w:r w:rsidRPr="009A01F9">
        <w:rPr>
          <w:sz w:val="24"/>
          <w:szCs w:val="24"/>
        </w:rPr>
        <w:t xml:space="preserve"> and what material needs work. Offbeat Marketing experts are transparent in this way. Your design and layout are regulated to get you the most traffic</w:t>
      </w:r>
      <w:r w:rsidR="00702737">
        <w:rPr>
          <w:sz w:val="24"/>
          <w:szCs w:val="24"/>
        </w:rPr>
        <w:t>,</w:t>
      </w:r>
      <w:r w:rsidRPr="009A01F9">
        <w:rPr>
          <w:sz w:val="24"/>
          <w:szCs w:val="24"/>
        </w:rPr>
        <w:t xml:space="preserve"> as well. As technology and information are updated, our team keeps track of those changes to keep you and your business up to date.</w:t>
      </w:r>
    </w:p>
    <w:p w:rsidR="008D2F76" w:rsidRPr="009A01F9" w:rsidRDefault="008D2F76">
      <w:pPr>
        <w:rPr>
          <w:sz w:val="24"/>
          <w:szCs w:val="24"/>
        </w:rPr>
      </w:pPr>
    </w:p>
    <w:p w:rsidR="009228D8" w:rsidRDefault="008D2F76">
      <w:pPr>
        <w:rPr>
          <w:sz w:val="24"/>
          <w:szCs w:val="24"/>
        </w:rPr>
      </w:pPr>
      <w:r w:rsidRPr="009A01F9">
        <w:rPr>
          <w:sz w:val="24"/>
          <w:szCs w:val="24"/>
        </w:rPr>
        <w:t xml:space="preserve">If you are ready to take your business to the next level, call 843-633-2328 and speak with one of our experts </w:t>
      </w:r>
      <w:r w:rsidR="00702737">
        <w:rPr>
          <w:sz w:val="24"/>
          <w:szCs w:val="24"/>
        </w:rPr>
        <w:t>today</w:t>
      </w:r>
      <w:r w:rsidRPr="009A01F9">
        <w:rPr>
          <w:sz w:val="24"/>
          <w:szCs w:val="24"/>
        </w:rPr>
        <w:t>!</w:t>
      </w:r>
    </w:p>
    <w:p w:rsidR="008D2F76" w:rsidRPr="008D2F76" w:rsidRDefault="008D2F76">
      <w:pPr>
        <w:rPr>
          <w:sz w:val="24"/>
          <w:szCs w:val="24"/>
        </w:rPr>
      </w:pPr>
    </w:p>
    <w:sectPr w:rsidR="008D2F76" w:rsidRPr="008D2F76" w:rsidSect="000362F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illary Ramsdell">
    <w15:presenceInfo w15:providerId="Windows Live" w15:userId="4c73a3366d27c71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trackRevisions/>
  <w:defaultTabStop w:val="720"/>
  <w:characterSpacingControl w:val="doNotCompress"/>
  <w:compat/>
  <w:docVars>
    <w:docVar w:name="__Grammarly_42____i" w:val="H4sIAAAAAAAEAKtWckksSQxILCpxzi/NK1GyMqwFAAEhoTITAAAA"/>
    <w:docVar w:name="__Grammarly_42___1" w:val="H4sIAAAAAAAEAKtWcslP9kxRslIyNDYyMzM3MjO1sDA1NrEwNrNQ0lEKTi0uzszPAykwrAUAFHHFfCwAAAA="/>
  </w:docVars>
  <w:rsids>
    <w:rsidRoot w:val="008D2F76"/>
    <w:rsid w:val="000362F7"/>
    <w:rsid w:val="000F241F"/>
    <w:rsid w:val="000F2E72"/>
    <w:rsid w:val="000F3436"/>
    <w:rsid w:val="00107862"/>
    <w:rsid w:val="00374F9A"/>
    <w:rsid w:val="003824CD"/>
    <w:rsid w:val="003C4AA4"/>
    <w:rsid w:val="005A1D2C"/>
    <w:rsid w:val="006C725E"/>
    <w:rsid w:val="006D70CF"/>
    <w:rsid w:val="00702737"/>
    <w:rsid w:val="0080692F"/>
    <w:rsid w:val="008D2F76"/>
    <w:rsid w:val="008E7A1D"/>
    <w:rsid w:val="009228D8"/>
    <w:rsid w:val="009904E3"/>
    <w:rsid w:val="009A01F9"/>
    <w:rsid w:val="009D0F11"/>
    <w:rsid w:val="00AE6509"/>
    <w:rsid w:val="00C63456"/>
    <w:rsid w:val="00D157CA"/>
    <w:rsid w:val="00D428D5"/>
    <w:rsid w:val="00E2209E"/>
    <w:rsid w:val="00E7613F"/>
    <w:rsid w:val="00E91291"/>
    <w:rsid w:val="00EE0AFC"/>
    <w:rsid w:val="00EF598F"/>
    <w:rsid w:val="00F470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8D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54</Words>
  <Characters>1452</Characters>
  <Application>Microsoft Office Word</Application>
  <DocSecurity>0</DocSecurity>
  <Lines>12</Lines>
  <Paragraphs>3</Paragraphs>
  <ScaleCrop>false</ScaleCrop>
  <Company/>
  <LinksUpToDate>false</LinksUpToDate>
  <CharactersWithSpaces>1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ia Morgan</dc:creator>
  <cp:keywords/>
  <dc:description/>
  <cp:lastModifiedBy>Admin</cp:lastModifiedBy>
  <cp:revision>3</cp:revision>
  <dcterms:created xsi:type="dcterms:W3CDTF">2021-06-02T14:51:00Z</dcterms:created>
  <dcterms:modified xsi:type="dcterms:W3CDTF">2021-06-07T08:11:00Z</dcterms:modified>
</cp:coreProperties>
</file>